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C84C3" w14:textId="13CCF58F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moving white spaces from the right side.</w:t>
      </w:r>
    </w:p>
    <w:p w14:paraId="38F53469" w14:textId="2CE20616" w:rsidR="001F63C1" w:rsidRPr="007A1BB7" w:rsidRDefault="001F63C1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 </w:t>
      </w:r>
      <w:r w:rsidRPr="001F63C1">
        <w:rPr>
          <w:b w:val="0"/>
          <w:bCs w:val="0"/>
          <w:color w:val="444444"/>
          <w:spacing w:val="3"/>
        </w:rPr>
        <w:t>SELECT RTRIM(FIRST_NAME) FROM Worker;</w:t>
      </w:r>
    </w:p>
    <w:p w14:paraId="063DFAB2" w14:textId="761041B2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hat fetches the unique values of DEPARTMENT from Worker table and prints its length.</w:t>
      </w:r>
    </w:p>
    <w:p w14:paraId="68B54358" w14:textId="6BCD54A0" w:rsidR="001F63C1" w:rsidRDefault="001F63C1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 SELECT DISTINCT(DEPARTMENT) , LEN(DEPARTMENT)  FROM Worker </w:t>
      </w:r>
    </w:p>
    <w:p w14:paraId="35225FDC" w14:textId="3F346381" w:rsidR="006B2A37" w:rsidRDefault="006B2A37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3. Write an SQL query to fetch nth max salaries from a table.</w:t>
      </w:r>
    </w:p>
    <w:p w14:paraId="57DA1C8F" w14:textId="4508A276" w:rsidR="001F63C1" w:rsidRPr="007A1BB7" w:rsidRDefault="001F63C1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 SELECT DISTINCT(Salary) FROM Workers ORDER BY  </w:t>
      </w:r>
      <w:r>
        <w:rPr>
          <w:b w:val="0"/>
          <w:bCs w:val="0"/>
          <w:color w:val="444444"/>
          <w:spacing w:val="3"/>
        </w:rPr>
        <w:t>Salary</w:t>
      </w:r>
      <w:r>
        <w:rPr>
          <w:b w:val="0"/>
          <w:bCs w:val="0"/>
          <w:color w:val="444444"/>
          <w:spacing w:val="3"/>
        </w:rPr>
        <w:t xml:space="preserve"> DESC LIMIT 1 OFFSET N;</w:t>
      </w:r>
    </w:p>
    <w:p w14:paraId="7A4B4852" w14:textId="77777777" w:rsidR="006B2A37" w:rsidRPr="007A1BB7" w:rsidRDefault="006B2A3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41A83DB" w14:textId="77777777" w:rsidR="00411A69" w:rsidRDefault="00411A69"/>
    <w:sectPr w:rsidR="00411A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1F63C1"/>
    <w:rsid w:val="003C1207"/>
    <w:rsid w:val="00411A69"/>
    <w:rsid w:val="006B2A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1E44C"/>
  <w15:chartTrackingRefBased/>
  <w15:docId w15:val="{91395F25-D566-41FA-866D-2CC7DF621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1</Words>
  <Characters>407</Characters>
  <Application>Microsoft Office Word</Application>
  <DocSecurity>0</DocSecurity>
  <Lines>3</Lines>
  <Paragraphs>1</Paragraphs>
  <ScaleCrop>false</ScaleCrop>
  <Company/>
  <LinksUpToDate>false</LinksUpToDate>
  <CharactersWithSpaces>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rinath Reddy</cp:lastModifiedBy>
  <cp:revision>4</cp:revision>
  <dcterms:created xsi:type="dcterms:W3CDTF">2021-03-26T13:45:00Z</dcterms:created>
  <dcterms:modified xsi:type="dcterms:W3CDTF">2021-12-07T11:45:00Z</dcterms:modified>
</cp:coreProperties>
</file>